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5BA69C" w14:textId="55092376" w:rsidR="00A81365" w:rsidRDefault="00B86C98">
      <w:r w:rsidRPr="004A0CD2"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1" wp14:anchorId="1EA3829B" wp14:editId="4590750E">
            <wp:simplePos x="0" y="0"/>
            <wp:positionH relativeFrom="margin">
              <wp:align>center</wp:align>
            </wp:positionH>
            <wp:positionV relativeFrom="paragraph">
              <wp:posOffset>85090</wp:posOffset>
            </wp:positionV>
            <wp:extent cx="5492750" cy="901700"/>
            <wp:effectExtent l="0" t="0" r="0" b="0"/>
            <wp:wrapTopAndBottom/>
            <wp:docPr id="2083634530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634530" name="Picture 1" descr="A close up of a sign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175"/>
                    <a:stretch/>
                  </pic:blipFill>
                  <pic:spPr bwMode="auto">
                    <a:xfrm>
                      <a:off x="0" y="0"/>
                      <a:ext cx="5495686" cy="9021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37B2A77" w14:textId="1F7A81D7" w:rsidR="00B86C98" w:rsidRDefault="00B86C98"/>
    <w:p w14:paraId="10D99924" w14:textId="39D3D0D3" w:rsidR="00B86C98" w:rsidRDefault="00B86C98">
      <w:pPr>
        <w:rPr>
          <w:noProof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02316294" wp14:editId="3C315FE5">
            <wp:simplePos x="0" y="0"/>
            <wp:positionH relativeFrom="column">
              <wp:posOffset>3952875</wp:posOffset>
            </wp:positionH>
            <wp:positionV relativeFrom="paragraph">
              <wp:posOffset>3843020</wp:posOffset>
            </wp:positionV>
            <wp:extent cx="1572895" cy="545063"/>
            <wp:effectExtent l="0" t="0" r="8255" b="7620"/>
            <wp:wrapTopAndBottom/>
            <wp:docPr id="4" name="Picture 4" descr="A close-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-up of a signatur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895" cy="5450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3BE70225" wp14:editId="41BB6341">
            <wp:extent cx="6512188" cy="3813085"/>
            <wp:effectExtent l="0" t="0" r="3175" b="0"/>
            <wp:docPr id="262378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37850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28519" cy="3822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93E41" w14:textId="3D5CCB6D" w:rsidR="00B86C98" w:rsidRPr="00B86C98" w:rsidRDefault="00B86C98" w:rsidP="00B86C98">
      <w:pPr>
        <w:tabs>
          <w:tab w:val="left" w:pos="7905"/>
        </w:tabs>
        <w:jc w:val="center"/>
        <w:rPr>
          <w:rFonts w:ascii="Calibri" w:hAnsi="Calibri" w:cs="Calibri"/>
          <w:sz w:val="24"/>
          <w:szCs w:val="24"/>
        </w:rPr>
      </w:pPr>
      <w:r>
        <w:t xml:space="preserve">                                                                                                                 </w:t>
      </w:r>
      <w:r w:rsidRPr="00B86C98">
        <w:rPr>
          <w:rFonts w:ascii="Calibri" w:hAnsi="Calibri" w:cs="Calibri"/>
          <w:sz w:val="24"/>
          <w:szCs w:val="24"/>
        </w:rPr>
        <w:t>(Registrar)</w:t>
      </w:r>
    </w:p>
    <w:p w14:paraId="054B9AAD" w14:textId="77777777" w:rsidR="00B86C98" w:rsidRPr="00B86C98" w:rsidRDefault="00B86C98" w:rsidP="00B86C98"/>
    <w:sectPr w:rsidR="00B86C98" w:rsidRPr="00B86C98" w:rsidSect="00BE1D81">
      <w:pgSz w:w="11906" w:h="16838"/>
      <w:pgMar w:top="284" w:right="1440" w:bottom="28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MTKwtDQ0sTAEQiUdpeDU4uLM/DyQAuNaADCpM24sAAAA"/>
  </w:docVars>
  <w:rsids>
    <w:rsidRoot w:val="00B86C98"/>
    <w:rsid w:val="00221E1B"/>
    <w:rsid w:val="004C1725"/>
    <w:rsid w:val="006462B2"/>
    <w:rsid w:val="007F0311"/>
    <w:rsid w:val="00A3349E"/>
    <w:rsid w:val="00A81365"/>
    <w:rsid w:val="00B86C98"/>
    <w:rsid w:val="00BC53F1"/>
    <w:rsid w:val="00BE1D81"/>
    <w:rsid w:val="00E02868"/>
    <w:rsid w:val="00EC2CE7"/>
    <w:rsid w:val="00ED736E"/>
    <w:rsid w:val="00F075E5"/>
    <w:rsid w:val="00F62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81EDD"/>
  <w15:chartTrackingRefBased/>
  <w15:docId w15:val="{10BA5C6A-AEE0-4589-82AD-FE5DA479C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6C9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6C9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6C9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6C9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6C9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6C9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6C9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6C9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6C9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6C9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6C9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6C9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6C9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6C9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6C9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6C9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6C9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6C9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86C9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6C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6C9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86C9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86C9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86C9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86C9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86C9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6C9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6C9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86C9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Kumar Chandra</dc:creator>
  <cp:keywords/>
  <dc:description/>
  <cp:lastModifiedBy>Abhishek Kumar Chandra</cp:lastModifiedBy>
  <cp:revision>2</cp:revision>
  <cp:lastPrinted>2024-05-15T10:28:00Z</cp:lastPrinted>
  <dcterms:created xsi:type="dcterms:W3CDTF">2024-05-15T10:30:00Z</dcterms:created>
  <dcterms:modified xsi:type="dcterms:W3CDTF">2024-05-15T10:30:00Z</dcterms:modified>
</cp:coreProperties>
</file>